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D42FC5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D3163">
        <w:t>C</w:t>
      </w:r>
      <w:r w:rsidR="009C5559">
        <w:t>onfirmed</w:t>
      </w:r>
    </w:p>
    <w:p w14:paraId="28A3F06E" w14:textId="58FF7DDF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B013C">
        <w:t xml:space="preserve">Tuesday </w:t>
      </w:r>
      <w:r w:rsidR="00286CE2">
        <w:t>5 September</w:t>
      </w:r>
      <w:r w:rsidR="008B013C">
        <w:t xml:space="preserve"> 2023</w:t>
      </w:r>
    </w:p>
    <w:p w14:paraId="344B8760" w14:textId="38E7C2C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013C" w:rsidRPr="008B013C">
        <w:t>2 Redman Pl, London E20 1JQ</w:t>
      </w:r>
      <w:r w:rsidR="00030429">
        <w:t xml:space="preserve"> and 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207F2EDD" w14:textId="77777777" w:rsidR="00854A6B" w:rsidRPr="0083472B" w:rsidRDefault="00854A6B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05EA8FE2" w14:textId="77777777" w:rsidR="00854A6B" w:rsidRPr="0083472B" w:rsidRDefault="00854A6B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29E7A2A" w14:textId="4538C66B" w:rsidR="00854A6B" w:rsidRDefault="00854A6B" w:rsidP="00854A6B">
      <w:pPr>
        <w:pStyle w:val="Paragraph"/>
      </w:pPr>
      <w:r>
        <w:t>Andrew Champi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4C16569" w14:textId="0ECED216" w:rsidR="00854A6B" w:rsidRDefault="00854A6B" w:rsidP="00854A6B">
      <w:pPr>
        <w:pStyle w:val="Paragraph"/>
      </w:pPr>
      <w:r>
        <w:t>Becky Penning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7665E64E" w14:textId="77777777" w:rsidR="00854A6B" w:rsidRPr="0083472B" w:rsidRDefault="00854A6B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E41273C" w14:textId="2AB92568" w:rsidR="00854A6B" w:rsidRDefault="00854A6B" w:rsidP="00854A6B">
      <w:pPr>
        <w:pStyle w:val="Paragraph"/>
      </w:pPr>
      <w:r>
        <w:t>Dr Craig Buckley</w:t>
      </w:r>
      <w:r>
        <w:tab/>
      </w:r>
      <w:r>
        <w:tab/>
      </w:r>
      <w:r>
        <w:tab/>
      </w:r>
      <w:r>
        <w:tab/>
      </w:r>
      <w:r>
        <w:tab/>
      </w:r>
      <w:r w:rsidR="000F0420" w:rsidRPr="0083472B">
        <w:t xml:space="preserve">Present for </w:t>
      </w:r>
      <w:r w:rsidR="000F0420">
        <w:t>items 1.1 to 4.1.5</w:t>
      </w:r>
    </w:p>
    <w:p w14:paraId="45A5E53B" w14:textId="76CA86BB" w:rsidR="00854A6B" w:rsidRDefault="00854A6B" w:rsidP="00854A6B">
      <w:pPr>
        <w:pStyle w:val="Paragraph"/>
      </w:pPr>
      <w:r>
        <w:t>Dr Fiona MacPherson Smith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0140EADD" w14:textId="77777777" w:rsidR="00854A6B" w:rsidRPr="0083472B" w:rsidRDefault="00854A6B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CF66996" w14:textId="4C26B02A" w:rsidR="00854A6B" w:rsidRDefault="00854A6B" w:rsidP="006F3C9E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6F3C9E" w:rsidRPr="0083472B">
        <w:t xml:space="preserve">Present for </w:t>
      </w:r>
      <w:r w:rsidR="006F3C9E">
        <w:t>items 1.1 to 4.1.5</w:t>
      </w:r>
    </w:p>
    <w:p w14:paraId="6C91938B" w14:textId="576F73D9" w:rsidR="00854A6B" w:rsidRPr="0083472B" w:rsidRDefault="00854A6B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D24BFE" w:rsidRPr="0083472B">
        <w:t xml:space="preserve">Present for </w:t>
      </w:r>
      <w:r w:rsidR="00D24BFE">
        <w:t>items 1.1 to 4.1.5</w:t>
      </w:r>
    </w:p>
    <w:p w14:paraId="59FB75BD" w14:textId="77777777" w:rsidR="00854A6B" w:rsidRPr="0083472B" w:rsidRDefault="00854A6B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01452A" w14:textId="77777777" w:rsidR="00854A6B" w:rsidRPr="0083472B" w:rsidRDefault="00854A6B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433C618" w14:textId="7DDD5B26" w:rsidR="00854A6B" w:rsidRDefault="00854A6B" w:rsidP="000D5F50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</w:t>
      </w:r>
      <w:r w:rsidR="006F3C9E">
        <w:t>items 1.1 to 4.1.5</w:t>
      </w:r>
    </w:p>
    <w:p w14:paraId="19E8CFAD" w14:textId="77777777" w:rsidR="00854A6B" w:rsidRPr="0083472B" w:rsidRDefault="00854A6B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054F0BD5" w14:textId="0144366C" w:rsidR="000720C4" w:rsidRDefault="004F42FA" w:rsidP="004F42FA">
      <w:pPr>
        <w:rPr>
          <w:sz w:val="24"/>
          <w:szCs w:val="24"/>
        </w:rPr>
      </w:pPr>
      <w:r w:rsidRPr="00597502">
        <w:rPr>
          <w:sz w:val="24"/>
          <w:szCs w:val="24"/>
        </w:rPr>
        <w:t>Jacoline Bouvy, Programme Director</w:t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  <w:t>Present for all items</w:t>
      </w:r>
    </w:p>
    <w:p w14:paraId="1FC31F5F" w14:textId="77777777" w:rsidR="005F3DDA" w:rsidRPr="00597502" w:rsidRDefault="005F3DDA" w:rsidP="004F42FA">
      <w:pPr>
        <w:rPr>
          <w:sz w:val="24"/>
          <w:szCs w:val="24"/>
        </w:rPr>
      </w:pPr>
    </w:p>
    <w:p w14:paraId="71FC609A" w14:textId="0262944D" w:rsidR="000D0937" w:rsidRDefault="00100B1C" w:rsidP="000F0420">
      <w:pPr>
        <w:pStyle w:val="Paragraphnonumbers"/>
      </w:pPr>
      <w:r>
        <w:t>Janet Robertson</w:t>
      </w:r>
      <w:r w:rsidR="00C83988" w:rsidRPr="008937E0">
        <w:t xml:space="preserve">, </w:t>
      </w:r>
      <w:r w:rsidR="00C83988" w:rsidRPr="001501C0">
        <w:t>Associate Director</w:t>
      </w:r>
      <w:r w:rsidR="00C83988" w:rsidRPr="001501C0">
        <w:tab/>
      </w:r>
      <w:r w:rsidR="00C83988" w:rsidRPr="00205638">
        <w:tab/>
      </w:r>
      <w:r w:rsidR="00C83988">
        <w:tab/>
      </w:r>
      <w:r w:rsidR="00C83988">
        <w:tab/>
      </w:r>
      <w:r w:rsidR="00C83988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DD1D8E">
        <w:t>5.2.2</w:t>
      </w:r>
    </w:p>
    <w:p w14:paraId="51540FF6" w14:textId="1AE0013A" w:rsidR="00254C43" w:rsidRDefault="00100B1C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DD1D8E">
        <w:t>5.2.2</w:t>
      </w:r>
      <w:r w:rsidR="00254C43">
        <w:t xml:space="preserve"> </w:t>
      </w:r>
    </w:p>
    <w:p w14:paraId="7CB82E80" w14:textId="2E66232A" w:rsidR="00A0721D" w:rsidRDefault="00631154" w:rsidP="00C7373D">
      <w:pPr>
        <w:pStyle w:val="Paragraphnonumbers"/>
      </w:pPr>
      <w:r>
        <w:t>Marcia Miller</w:t>
      </w:r>
      <w:r w:rsidR="00A0721D">
        <w:t>, Administrator</w:t>
      </w:r>
      <w:r w:rsidR="00A0721D">
        <w:tab/>
      </w:r>
      <w:r w:rsidR="00A0721D">
        <w:tab/>
      </w:r>
      <w:r w:rsidR="00A0721D">
        <w:tab/>
      </w:r>
      <w:r w:rsidR="00A0721D">
        <w:tab/>
      </w:r>
      <w:r w:rsidR="00A0721D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DD1D8E">
        <w:t>5.2.2</w:t>
      </w:r>
    </w:p>
    <w:p w14:paraId="1933E061" w14:textId="535AFF3D" w:rsidR="00CD1377" w:rsidRDefault="008B3BC8" w:rsidP="00C7373D">
      <w:pPr>
        <w:pStyle w:val="Paragraphnonumbers"/>
      </w:pPr>
      <w:r w:rsidRPr="000A77EE">
        <w:lastRenderedPageBreak/>
        <w:t>Joanna Richardson</w:t>
      </w:r>
      <w:r w:rsidR="00CD1377" w:rsidRPr="00CD1377">
        <w:t>, Heath Technology Assessment Adviser</w:t>
      </w:r>
      <w:r w:rsidR="00CD1377" w:rsidRPr="00CD1377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</w:p>
    <w:p w14:paraId="324611D9" w14:textId="24A3C65D" w:rsidR="002B5720" w:rsidRDefault="008B3BC8" w:rsidP="00C7373D">
      <w:pPr>
        <w:pStyle w:val="Paragraphnonumbers"/>
      </w:pPr>
      <w:r w:rsidRPr="000A77EE">
        <w:t>Albany C</w:t>
      </w:r>
      <w:r>
        <w:t>handler</w:t>
      </w:r>
      <w:r w:rsidR="002B5720" w:rsidRPr="002B5720">
        <w:t xml:space="preserve">, </w:t>
      </w:r>
      <w:r w:rsidR="001501C0" w:rsidRPr="001501C0">
        <w:t>Heath Technology Assessment Analyst</w:t>
      </w:r>
      <w:r w:rsidR="000720C4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</w:p>
    <w:p w14:paraId="32C4FBE6" w14:textId="0780FDA9" w:rsidR="00631154" w:rsidRDefault="008B3BC8" w:rsidP="00631154">
      <w:pPr>
        <w:pStyle w:val="Paragraphnonumbers"/>
      </w:pPr>
      <w:r w:rsidRPr="000A77EE">
        <w:t>Claire Hawksworth</w:t>
      </w:r>
      <w:r w:rsidR="00631154" w:rsidRPr="00CD1377">
        <w:t>, Heath Technology Assessment Adviser</w:t>
      </w:r>
      <w:r w:rsidR="00631154" w:rsidRPr="00CD1377">
        <w:tab/>
      </w:r>
      <w:r w:rsidR="00DD1D8E" w:rsidRPr="00D52BC6">
        <w:t xml:space="preserve">Items </w:t>
      </w:r>
      <w:r w:rsidR="00DD1D8E">
        <w:t>5.1</w:t>
      </w:r>
      <w:r w:rsidR="00DD1D8E" w:rsidRPr="00D52BC6">
        <w:t xml:space="preserve"> to </w:t>
      </w:r>
      <w:r w:rsidR="00DD1D8E">
        <w:t>5.2.2</w:t>
      </w:r>
    </w:p>
    <w:p w14:paraId="25791FC8" w14:textId="6879249D" w:rsidR="00631154" w:rsidRDefault="008B3BC8" w:rsidP="00C7373D">
      <w:pPr>
        <w:pStyle w:val="Paragraphnonumbers"/>
      </w:pPr>
      <w:r w:rsidRPr="000A77EE">
        <w:t>Sharlene Ting</w:t>
      </w:r>
      <w:r w:rsidR="00631154" w:rsidRPr="002B5720">
        <w:t xml:space="preserve">, </w:t>
      </w:r>
      <w:r w:rsidR="00631154" w:rsidRPr="001501C0">
        <w:t>Heath Technology Assessment Analyst</w:t>
      </w:r>
      <w:r w:rsidR="00631154">
        <w:tab/>
      </w:r>
      <w:r w:rsidR="00DD1D8E" w:rsidRPr="00D52BC6">
        <w:t xml:space="preserve">Items </w:t>
      </w:r>
      <w:r w:rsidR="00DD1D8E">
        <w:t>5.1</w:t>
      </w:r>
      <w:r w:rsidR="00DD1D8E" w:rsidRPr="00D52BC6">
        <w:t xml:space="preserve"> to </w:t>
      </w:r>
      <w:r w:rsidR="00DD1D8E">
        <w:t>5.2.2</w:t>
      </w:r>
    </w:p>
    <w:p w14:paraId="44B01D18" w14:textId="6DB6FEB9" w:rsidR="00221818" w:rsidRDefault="00221818" w:rsidP="00221818">
      <w:pPr>
        <w:pStyle w:val="Paragraphnonumbers"/>
      </w:pPr>
      <w:r>
        <w:t>Carl Jackson</w:t>
      </w:r>
      <w:r w:rsidRPr="002B5720">
        <w:t xml:space="preserve">, </w:t>
      </w:r>
      <w:r>
        <w:t xml:space="preserve">Assistant </w:t>
      </w:r>
      <w:r w:rsidRPr="001501C0">
        <w:t>Project Manager</w:t>
      </w:r>
      <w:r w:rsidRPr="002B5720">
        <w:tab/>
      </w:r>
      <w:r>
        <w:tab/>
      </w:r>
      <w:r>
        <w:tab/>
      </w:r>
      <w:r w:rsidR="00EE5C72">
        <w:t>Present for all items</w:t>
      </w:r>
    </w:p>
    <w:p w14:paraId="068A991D" w14:textId="2B210973" w:rsidR="00871679" w:rsidRDefault="00221818" w:rsidP="00C7373D">
      <w:pPr>
        <w:pStyle w:val="Paragraphnonumbers"/>
      </w:pPr>
      <w:r>
        <w:t>Portia Dodds</w:t>
      </w:r>
      <w:r w:rsidRPr="002B5720">
        <w:t xml:space="preserve">, </w:t>
      </w:r>
      <w:r>
        <w:t xml:space="preserve">Coordinator </w:t>
      </w:r>
      <w:r w:rsidRPr="002B5720">
        <w:tab/>
      </w:r>
      <w:r>
        <w:tab/>
      </w:r>
      <w:r>
        <w:tab/>
      </w:r>
      <w:r>
        <w:tab/>
      </w:r>
      <w:r>
        <w:tab/>
      </w:r>
      <w:r w:rsidR="00EE5C72">
        <w:t>Present for all items</w:t>
      </w:r>
    </w:p>
    <w:p w14:paraId="262D1E9B" w14:textId="77777777" w:rsidR="00D23357" w:rsidRDefault="00D23357" w:rsidP="00C7373D">
      <w:pPr>
        <w:pStyle w:val="Paragraphnonumbers"/>
      </w:pPr>
    </w:p>
    <w:p w14:paraId="1AD2AD2C" w14:textId="33F9E926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7D2BB6ED" w:rsidR="00BA4EAD" w:rsidRPr="00085585" w:rsidRDefault="000F0420" w:rsidP="00085585">
      <w:pPr>
        <w:pStyle w:val="Paragraphnonumbers"/>
      </w:pPr>
      <w:r>
        <w:t>Sarah Davis</w:t>
      </w:r>
      <w:r w:rsidR="00BA4EAD" w:rsidRPr="00085585">
        <w:t>,</w:t>
      </w:r>
      <w:r w:rsidR="00782728">
        <w:t xml:space="preserve"> </w:t>
      </w:r>
      <w:r w:rsidRPr="000F0420">
        <w:t xml:space="preserve">School of </w:t>
      </w:r>
      <w:proofErr w:type="gramStart"/>
      <w:r w:rsidRPr="000F0420">
        <w:t>Health</w:t>
      </w:r>
      <w:proofErr w:type="gramEnd"/>
      <w:r w:rsidRPr="000F0420">
        <w:t xml:space="preserve"> and Related Research (ScHARR) </w:t>
      </w:r>
      <w:r w:rsidR="00682F9B">
        <w:tab/>
      </w:r>
      <w:r w:rsidR="00682F9B">
        <w:tab/>
      </w:r>
      <w:r w:rsidR="003A4E3F">
        <w:tab/>
      </w:r>
      <w:r w:rsidR="00782728">
        <w:tab/>
      </w:r>
      <w:r w:rsidR="001501C0">
        <w:tab/>
      </w:r>
      <w:bookmarkStart w:id="1" w:name="_Hlk111723117"/>
      <w:r w:rsidR="00782728">
        <w:tab/>
      </w:r>
      <w:r w:rsidR="00782728">
        <w:tab/>
      </w:r>
      <w:r w:rsidR="00AF56F5">
        <w:tab/>
      </w:r>
      <w:r w:rsidR="00AF56F5">
        <w:tab/>
      </w:r>
      <w:r w:rsidR="00D52BC6">
        <w:t xml:space="preserve">Items </w:t>
      </w:r>
      <w:r w:rsidR="00C57162">
        <w:t>1.1</w:t>
      </w:r>
      <w:r w:rsidR="00D52BC6">
        <w:t xml:space="preserve"> to </w:t>
      </w:r>
      <w:bookmarkEnd w:id="1"/>
      <w:r>
        <w:t>5.1.3</w:t>
      </w:r>
    </w:p>
    <w:p w14:paraId="79713F87" w14:textId="11158FCC" w:rsidR="00085585" w:rsidRPr="00085585" w:rsidRDefault="000F0420" w:rsidP="00085585">
      <w:pPr>
        <w:pStyle w:val="Paragraphnonumbers"/>
      </w:pPr>
      <w:r>
        <w:t>Emma Hock</w:t>
      </w:r>
      <w:r w:rsidR="00085585" w:rsidRPr="00085585">
        <w:t xml:space="preserve">, </w:t>
      </w:r>
      <w:r w:rsidRPr="000F0420">
        <w:t xml:space="preserve">School of </w:t>
      </w:r>
      <w:proofErr w:type="gramStart"/>
      <w:r w:rsidRPr="000F0420">
        <w:t>Health</w:t>
      </w:r>
      <w:proofErr w:type="gramEnd"/>
      <w:r w:rsidRPr="000F0420">
        <w:t xml:space="preserve"> and Related Research (ScHARR)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F4A77">
        <w:tab/>
      </w:r>
      <w:r w:rsidR="003F4A77">
        <w:tab/>
      </w:r>
      <w:r w:rsidR="003F4A77">
        <w:tab/>
      </w:r>
      <w:r w:rsidR="00AF56F5">
        <w:tab/>
      </w:r>
      <w:r w:rsidR="00AF56F5">
        <w:tab/>
      </w:r>
      <w:r w:rsidR="00D52BC6" w:rsidRPr="00D52BC6">
        <w:t xml:space="preserve">Items </w:t>
      </w:r>
      <w:r w:rsidR="00C57162">
        <w:t>1.1</w:t>
      </w:r>
      <w:r w:rsidR="00D52BC6" w:rsidRPr="00D52BC6">
        <w:t xml:space="preserve"> to </w:t>
      </w:r>
      <w:r w:rsidR="00DE0D3E">
        <w:t>4.1.3</w:t>
      </w:r>
    </w:p>
    <w:p w14:paraId="3D338C30" w14:textId="033A3598" w:rsidR="000F0420" w:rsidRPr="00085585" w:rsidRDefault="000F0420" w:rsidP="003E65BA">
      <w:pPr>
        <w:pStyle w:val="Paragraphnonumbers"/>
        <w:tabs>
          <w:tab w:val="left" w:pos="4080"/>
        </w:tabs>
      </w:pPr>
      <w:r>
        <w:t>Andrew Metry</w:t>
      </w:r>
      <w:r w:rsidR="00085585" w:rsidRPr="00085585">
        <w:t>,</w:t>
      </w:r>
      <w:r w:rsidR="001501C0">
        <w:t xml:space="preserve"> </w:t>
      </w:r>
      <w:proofErr w:type="spellStart"/>
      <w:r w:rsidR="00782728" w:rsidRPr="00782728">
        <w:t>Kleijnen</w:t>
      </w:r>
      <w:proofErr w:type="spellEnd"/>
      <w:r w:rsidR="00782728" w:rsidRPr="00782728">
        <w:t xml:space="preserve"> Systematic Reviews Ltd</w:t>
      </w:r>
      <w:r w:rsidR="00085585" w:rsidRPr="00085585">
        <w:tab/>
      </w:r>
      <w:r w:rsidR="00682F9B">
        <w:tab/>
      </w:r>
      <w:r w:rsidR="00D52BC6" w:rsidRPr="00D52BC6">
        <w:t xml:space="preserve">Items </w:t>
      </w:r>
      <w:r w:rsidR="004761D0">
        <w:t>5.1</w:t>
      </w:r>
      <w:r w:rsidR="00D52BC6" w:rsidRPr="00D52BC6">
        <w:t xml:space="preserve"> to </w:t>
      </w:r>
      <w:r w:rsidR="00AB1A78" w:rsidRPr="00AB1A78">
        <w:t>5.</w:t>
      </w:r>
      <w:r w:rsidR="00AB1A78">
        <w:t>1.3</w:t>
      </w:r>
    </w:p>
    <w:p w14:paraId="12ADCFA8" w14:textId="77777777" w:rsidR="00DF24B8" w:rsidRPr="00DF24B8" w:rsidRDefault="00DF24B8" w:rsidP="00DC7EF5">
      <w:pPr>
        <w:pStyle w:val="Paragraphnonumbers"/>
        <w:tabs>
          <w:tab w:val="left" w:pos="4080"/>
        </w:tabs>
        <w:rPr>
          <w:lang w:eastAsia="en-US"/>
        </w:rPr>
      </w:pPr>
      <w:bookmarkStart w:id="2" w:name="_Hlk139382816"/>
    </w:p>
    <w:bookmarkEnd w:id="2"/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131AAAA5" w14:textId="24748E97" w:rsidR="00BA4EAD" w:rsidRPr="00085585" w:rsidRDefault="000F0420" w:rsidP="00085585">
      <w:pPr>
        <w:pStyle w:val="Paragraphnonumbers"/>
      </w:pPr>
      <w:r>
        <w:t xml:space="preserve">Abby Macbeth, </w:t>
      </w:r>
      <w:r w:rsidRPr="000F0420">
        <w:t>Consultant Dermatologist</w:t>
      </w:r>
      <w:r w:rsidR="00E70957" w:rsidRPr="00E70957">
        <w:t xml:space="preserve">, Clinical expert </w:t>
      </w:r>
      <w:r w:rsidRPr="000F0420">
        <w:t>Clinical expert nominated by BAD</w:t>
      </w:r>
      <w:r w:rsidRPr="000F0420" w:rsidDel="000F0420">
        <w:t xml:space="preserve"> </w:t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 w:rsidR="00E70957" w:rsidRPr="00D52BC6">
        <w:t xml:space="preserve">Items </w:t>
      </w:r>
      <w:r w:rsidR="00E70957">
        <w:t>1.1</w:t>
      </w:r>
      <w:r w:rsidR="00E70957" w:rsidRPr="00D52BC6">
        <w:t xml:space="preserve"> to </w:t>
      </w:r>
      <w:r w:rsidR="00DE0D3E">
        <w:t>4.1.3</w:t>
      </w:r>
    </w:p>
    <w:p w14:paraId="01112AA0" w14:textId="1212C9F0" w:rsidR="00085585" w:rsidRPr="00085585" w:rsidRDefault="0013069A" w:rsidP="00085585">
      <w:pPr>
        <w:pStyle w:val="Paragraphnonumbers"/>
      </w:pPr>
      <w:proofErr w:type="spellStart"/>
      <w:r w:rsidRPr="0013069A">
        <w:t>Nekma</w:t>
      </w:r>
      <w:proofErr w:type="spellEnd"/>
      <w:r w:rsidRPr="0013069A">
        <w:t xml:space="preserve"> Meah, Consultant </w:t>
      </w:r>
      <w:proofErr w:type="gramStart"/>
      <w:r w:rsidRPr="0013069A">
        <w:t>Dermatologist</w:t>
      </w:r>
      <w:r w:rsidRPr="0013069A" w:rsidDel="0013069A">
        <w:t xml:space="preserve"> </w:t>
      </w:r>
      <w:r w:rsidR="00E70957" w:rsidRPr="00E70957">
        <w:t>,</w:t>
      </w:r>
      <w:proofErr w:type="gramEnd"/>
      <w:r w:rsidR="00E70957" w:rsidRPr="00E70957">
        <w:t xml:space="preserve"> Clinical expert nominated by </w:t>
      </w:r>
      <w:r>
        <w:t>BAD</w:t>
      </w:r>
      <w:r w:rsidR="00085585" w:rsidRPr="00085585">
        <w:tab/>
      </w:r>
      <w:r w:rsidR="00682F9B">
        <w:tab/>
      </w:r>
      <w:r>
        <w:tab/>
      </w:r>
      <w:r>
        <w:tab/>
      </w:r>
      <w:r w:rsidR="00682F9B">
        <w:tab/>
      </w:r>
      <w:r w:rsidR="003A4E3F">
        <w:tab/>
      </w:r>
      <w:r w:rsidR="001501C0">
        <w:tab/>
      </w:r>
      <w:r w:rsidR="00E70957" w:rsidRPr="00D52BC6">
        <w:t xml:space="preserve">Items </w:t>
      </w:r>
      <w:r w:rsidR="00E70957">
        <w:t>1.1</w:t>
      </w:r>
      <w:r w:rsidR="00E70957" w:rsidRPr="00D52BC6">
        <w:t xml:space="preserve"> to </w:t>
      </w:r>
      <w:r w:rsidR="00DE0D3E">
        <w:t>4.1.3</w:t>
      </w:r>
    </w:p>
    <w:p w14:paraId="0A9CF5D3" w14:textId="3F325509" w:rsidR="00085585" w:rsidRDefault="00DB4324" w:rsidP="00085585">
      <w:pPr>
        <w:pStyle w:val="Paragraphnonumbers"/>
      </w:pPr>
      <w:r w:rsidRPr="00DB4324">
        <w:t xml:space="preserve">Lynn </w:t>
      </w:r>
      <w:proofErr w:type="gramStart"/>
      <w:r w:rsidRPr="00DB4324">
        <w:t>Wilks</w:t>
      </w:r>
      <w:r w:rsidRPr="00DB4324" w:rsidDel="00DB4324">
        <w:t xml:space="preserve"> </w:t>
      </w:r>
      <w:r w:rsidR="00085585" w:rsidRPr="00085585">
        <w:t>,</w:t>
      </w:r>
      <w:proofErr w:type="gramEnd"/>
      <w:r w:rsidR="00085585" w:rsidRPr="00085585">
        <w:t xml:space="preserve"> </w:t>
      </w:r>
      <w:r w:rsidRPr="00DB4324">
        <w:t>Patient expert nominated by Alopecia UK</w:t>
      </w:r>
      <w:r w:rsidRPr="00DB4324" w:rsidDel="00DB4324">
        <w:t xml:space="preserve"> </w:t>
      </w:r>
      <w:r w:rsidR="00085585" w:rsidRPr="00085585">
        <w:tab/>
      </w:r>
      <w:r w:rsidR="00E70957" w:rsidRPr="00D52BC6">
        <w:t xml:space="preserve">Items </w:t>
      </w:r>
      <w:r w:rsidR="00E70957">
        <w:t>1.1</w:t>
      </w:r>
      <w:r w:rsidR="00E70957" w:rsidRPr="00D52BC6">
        <w:t xml:space="preserve"> to </w:t>
      </w:r>
      <w:r w:rsidR="00DE0D3E">
        <w:t>4.1.3</w:t>
      </w:r>
    </w:p>
    <w:p w14:paraId="75CCB4A6" w14:textId="3A84C534" w:rsidR="00E70957" w:rsidRPr="00085585" w:rsidRDefault="00DB4324" w:rsidP="00E70957">
      <w:pPr>
        <w:pStyle w:val="Paragraphnonumbers"/>
      </w:pPr>
      <w:r>
        <w:t>Tony Ferguson</w:t>
      </w:r>
      <w:r w:rsidR="00E70957" w:rsidRPr="00085585">
        <w:t xml:space="preserve">, </w:t>
      </w:r>
      <w:r w:rsidRPr="00DB4324">
        <w:t xml:space="preserve">Patient expert nominated by Alopecia </w:t>
      </w:r>
      <w:proofErr w:type="gramStart"/>
      <w:r w:rsidRPr="00DB4324">
        <w:t>UK</w:t>
      </w:r>
      <w:r w:rsidRPr="00DB4324" w:rsidDel="00DB4324">
        <w:t xml:space="preserve"> </w:t>
      </w:r>
      <w:r w:rsidR="000B22D4">
        <w:t xml:space="preserve"> </w:t>
      </w:r>
      <w:r>
        <w:tab/>
      </w:r>
      <w:proofErr w:type="gramEnd"/>
      <w:r w:rsidR="00E70957" w:rsidRPr="00D52BC6">
        <w:t xml:space="preserve">Items </w:t>
      </w:r>
      <w:r w:rsidR="00E70957">
        <w:t>1.1</w:t>
      </w:r>
      <w:r w:rsidR="00E70957" w:rsidRPr="00D52BC6">
        <w:t xml:space="preserve"> to </w:t>
      </w:r>
      <w:r w:rsidR="00DE0D3E">
        <w:t>4.1.3</w:t>
      </w:r>
    </w:p>
    <w:p w14:paraId="6321A2FB" w14:textId="674506C8" w:rsidR="000F0420" w:rsidRPr="00085585" w:rsidRDefault="000F0420" w:rsidP="000F0420">
      <w:pPr>
        <w:pStyle w:val="Paragraphnonumbers"/>
      </w:pPr>
      <w:r>
        <w:t>Peter Clark</w:t>
      </w:r>
      <w:r w:rsidRPr="00085585">
        <w:t xml:space="preserve">, </w:t>
      </w:r>
      <w:r>
        <w:t>CDF representative, NHS England</w:t>
      </w:r>
      <w:r>
        <w:tab/>
      </w:r>
      <w:r>
        <w:tab/>
      </w:r>
      <w:r w:rsidR="00DB4324">
        <w:tab/>
      </w:r>
      <w:r>
        <w:t>Items 5.1</w:t>
      </w:r>
      <w:r w:rsidRPr="00D52BC6">
        <w:t xml:space="preserve"> to </w:t>
      </w:r>
      <w:r>
        <w:t>5.1.3</w:t>
      </w:r>
    </w:p>
    <w:p w14:paraId="493B2EA1" w14:textId="7115621E" w:rsidR="00E70957" w:rsidRPr="00085585" w:rsidRDefault="00DB4324" w:rsidP="00E70957">
      <w:pPr>
        <w:pStyle w:val="Paragraphnonumbers"/>
      </w:pPr>
      <w:r w:rsidRPr="00DB4324">
        <w:t>Peter Schmid, Centre Lead, Centre of Experimental Cancer Medicines</w:t>
      </w:r>
      <w:r w:rsidR="00E70957" w:rsidRPr="00085585">
        <w:t xml:space="preserve">, </w:t>
      </w:r>
      <w:r w:rsidRPr="00DB4324">
        <w:t>Clinical expert nominated by Daiichi-Sankyo</w:t>
      </w:r>
      <w:r w:rsidRPr="00DB4324" w:rsidDel="00DB4324">
        <w:t xml:space="preserve"> </w:t>
      </w:r>
      <w:r w:rsidR="00E70957" w:rsidRPr="00085585">
        <w:tab/>
      </w:r>
      <w:r w:rsidR="00E70957">
        <w:tab/>
      </w:r>
      <w:r w:rsidR="00E70957">
        <w:tab/>
      </w:r>
      <w:r w:rsidR="00E70957">
        <w:tab/>
      </w:r>
      <w:r w:rsidR="00E70957">
        <w:tab/>
      </w:r>
      <w:r w:rsidR="00E70957" w:rsidRPr="00D52BC6">
        <w:t xml:space="preserve">Items </w:t>
      </w:r>
      <w:r w:rsidR="002605A8">
        <w:t>5.1</w:t>
      </w:r>
      <w:r w:rsidR="00E70957" w:rsidRPr="00D52BC6">
        <w:t xml:space="preserve"> to </w:t>
      </w:r>
      <w:r w:rsidR="00C10FD0">
        <w:t>5.1.3</w:t>
      </w:r>
    </w:p>
    <w:p w14:paraId="7D08E6EE" w14:textId="77777777" w:rsidR="00DB4324" w:rsidRDefault="00DB4324" w:rsidP="00E70957">
      <w:pPr>
        <w:pStyle w:val="Paragraphnonumbers"/>
      </w:pPr>
      <w:r>
        <w:t>Holly Heath, Patient expert nominated by Breast Cancer Now</w:t>
      </w:r>
    </w:p>
    <w:p w14:paraId="7E78A6BC" w14:textId="7407766D" w:rsidR="00E70957" w:rsidRPr="00085585" w:rsidRDefault="00DB4324" w:rsidP="00E7095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E70957" w:rsidRPr="00D52BC6">
        <w:t xml:space="preserve">Items </w:t>
      </w:r>
      <w:r w:rsidR="002605A8">
        <w:t>5.1</w:t>
      </w:r>
      <w:r w:rsidR="00E70957" w:rsidRPr="00D52BC6">
        <w:t xml:space="preserve"> to </w:t>
      </w:r>
      <w:r w:rsidR="00C10FD0">
        <w:t>5.1.3</w:t>
      </w:r>
    </w:p>
    <w:p w14:paraId="75A168BD" w14:textId="62A2FA4E" w:rsidR="00E70957" w:rsidRPr="00085585" w:rsidRDefault="00DB4324" w:rsidP="00E70957">
      <w:pPr>
        <w:pStyle w:val="Paragraphnonumbers"/>
      </w:pPr>
      <w:r>
        <w:t xml:space="preserve">Kirstin </w:t>
      </w:r>
      <w:proofErr w:type="gramStart"/>
      <w:r>
        <w:t xml:space="preserve">Spencer, </w:t>
      </w:r>
      <w:r w:rsidRPr="00DB4324">
        <w:t xml:space="preserve"> Patient</w:t>
      </w:r>
      <w:proofErr w:type="gramEnd"/>
      <w:r w:rsidRPr="00DB4324">
        <w:t xml:space="preserve"> expert nominated by METUP</w:t>
      </w:r>
      <w:r w:rsidRPr="00DB4324" w:rsidDel="00DB4324">
        <w:t xml:space="preserve"> </w:t>
      </w:r>
      <w:r w:rsidR="00E70957" w:rsidRPr="00085585">
        <w:tab/>
      </w:r>
      <w:r w:rsidR="00E70957" w:rsidRPr="00D52BC6">
        <w:t xml:space="preserve">Items </w:t>
      </w:r>
      <w:r w:rsidR="002605A8">
        <w:t>5.1</w:t>
      </w:r>
      <w:r w:rsidR="00E70957" w:rsidRPr="00D52BC6">
        <w:t xml:space="preserve"> to </w:t>
      </w:r>
      <w:r w:rsidR="00C10FD0">
        <w:t>5.1.3</w:t>
      </w:r>
    </w:p>
    <w:p w14:paraId="37413F8F" w14:textId="77777777" w:rsidR="00DB4324" w:rsidRPr="00085585" w:rsidRDefault="00DB4324" w:rsidP="00085585">
      <w:pPr>
        <w:pStyle w:val="Paragraphnonumbers"/>
      </w:pP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8FD3F6A" w:rsidR="00C978CB" w:rsidRPr="00C978CB" w:rsidRDefault="00C978CB">
      <w:pPr>
        <w:pStyle w:val="Level2numbered"/>
      </w:pPr>
      <w:r w:rsidRPr="00A82301">
        <w:t xml:space="preserve">The </w:t>
      </w:r>
      <w:r w:rsidR="00871679">
        <w:t xml:space="preserve">chair, </w:t>
      </w:r>
      <w:r w:rsidR="00A079E1">
        <w:t>Radha Todd</w:t>
      </w:r>
      <w:r w:rsidR="00871679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to the </w:t>
      </w:r>
      <w:r w:rsidRPr="00F57A78">
        <w:t>meeting</w:t>
      </w:r>
      <w:r w:rsidR="00E00AAB">
        <w:t>.</w:t>
      </w:r>
    </w:p>
    <w:p w14:paraId="3C18D0EC" w14:textId="1112468D" w:rsidR="00A82301" w:rsidRDefault="00A82301" w:rsidP="00F57A78">
      <w:pPr>
        <w:pStyle w:val="Level2numbered"/>
      </w:pPr>
      <w:r>
        <w:t xml:space="preserve">The chair noted apologies from </w:t>
      </w:r>
      <w:r w:rsidR="00406DC9">
        <w:t xml:space="preserve">Richard </w:t>
      </w:r>
      <w:proofErr w:type="spellStart"/>
      <w:r w:rsidR="00406DC9">
        <w:t>B</w:t>
      </w:r>
      <w:r w:rsidR="00406DC9" w:rsidRPr="0083472B">
        <w:t>allerand</w:t>
      </w:r>
      <w:proofErr w:type="spellEnd"/>
      <w:r w:rsidR="008B6D25">
        <w:t xml:space="preserve">, </w:t>
      </w:r>
      <w:r w:rsidR="008B6D25" w:rsidRPr="00111D00">
        <w:t>Hugo Pedder</w:t>
      </w:r>
      <w:r w:rsidR="008B6D25">
        <w:t xml:space="preserve">, </w:t>
      </w:r>
      <w:r w:rsidR="008B6D25" w:rsidRPr="00111D00">
        <w:t>Dr Patrick De Barr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474A1AC" w14:textId="252C4A8D" w:rsidR="008B6D25" w:rsidRPr="00774287" w:rsidRDefault="00774287" w:rsidP="00774287">
      <w:pPr>
        <w:pStyle w:val="Level1Numbered"/>
        <w:numPr>
          <w:ilvl w:val="0"/>
          <w:numId w:val="11"/>
        </w:numPr>
        <w:jc w:val="left"/>
        <w:rPr>
          <w:b w:val="0"/>
          <w:bCs w:val="0"/>
          <w:u w:val="single"/>
        </w:rPr>
      </w:pPr>
      <w:r w:rsidRPr="00774287">
        <w:rPr>
          <w:b w:val="0"/>
          <w:bCs w:val="0"/>
        </w:rPr>
        <w:t>Dr Ravi Ramessur – new committee member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A692FC4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079E1">
        <w:t xml:space="preserve">Tuesday </w:t>
      </w:r>
      <w:r w:rsidR="008B6D25">
        <w:t>1 August</w:t>
      </w:r>
      <w:r w:rsidR="00A079E1">
        <w:t xml:space="preserve"> 2023.</w:t>
      </w:r>
      <w:r w:rsidR="00205638" w:rsidRPr="005E2873">
        <w:rPr>
          <w:highlight w:val="lightGray"/>
        </w:rPr>
        <w:t xml:space="preserve"> </w:t>
      </w:r>
    </w:p>
    <w:p w14:paraId="6DE55FDB" w14:textId="70F15D82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bookmarkStart w:id="4" w:name="_Hlk144799156"/>
      <w:bookmarkStart w:id="5" w:name="_Hlk86831775"/>
      <w:bookmarkStart w:id="6" w:name="_Hlk139534573"/>
      <w:r w:rsidR="009C5E00">
        <w:fldChar w:fldCharType="begin"/>
      </w:r>
      <w:r w:rsidR="009C5E00">
        <w:instrText>HYPERLINK "https://www.nice.org.uk/guidance/indevelopment/gid-ta11037"</w:instrText>
      </w:r>
      <w:r w:rsidR="009C5E00">
        <w:fldChar w:fldCharType="separate"/>
      </w:r>
      <w:proofErr w:type="spellStart"/>
      <w:r w:rsidR="001650C5" w:rsidRPr="007C63E1">
        <w:rPr>
          <w:rStyle w:val="Hyperlink"/>
          <w:rFonts w:cs="Arial"/>
          <w:sz w:val="22"/>
          <w:szCs w:val="22"/>
        </w:rPr>
        <w:t>Ritlecitinib</w:t>
      </w:r>
      <w:proofErr w:type="spellEnd"/>
      <w:r w:rsidR="001650C5" w:rsidRPr="007C63E1">
        <w:rPr>
          <w:rStyle w:val="Hyperlink"/>
          <w:rFonts w:cs="Arial"/>
          <w:sz w:val="22"/>
          <w:szCs w:val="22"/>
        </w:rPr>
        <w:t xml:space="preserve"> for treating severe alopecia areata in people 12 years and over [ID4007]</w:t>
      </w:r>
      <w:r w:rsidR="009C5E00">
        <w:rPr>
          <w:rStyle w:val="Hyperlink"/>
          <w:rFonts w:cs="Arial"/>
          <w:sz w:val="22"/>
          <w:szCs w:val="22"/>
        </w:rPr>
        <w:fldChar w:fldCharType="end"/>
      </w:r>
      <w:bookmarkEnd w:id="4"/>
      <w:r w:rsidR="001650C5" w:rsidRPr="00F045A0">
        <w:rPr>
          <w:rFonts w:cs="Arial"/>
          <w:u w:val="single"/>
        </w:rPr>
        <w:t xml:space="preserve"> </w:t>
      </w:r>
      <w:bookmarkEnd w:id="5"/>
      <w:r w:rsidR="001650C5">
        <w:t xml:space="preserve">  </w:t>
      </w:r>
      <w:bookmarkEnd w:id="6"/>
      <w:r w:rsidR="008B6D25" w:rsidDel="008B6D25">
        <w:t xml:space="preserve"> </w:t>
      </w:r>
    </w:p>
    <w:p w14:paraId="139B4601" w14:textId="510ABD60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</w:t>
      </w:r>
      <w:r w:rsidR="008B6D25">
        <w:t>Private session</w:t>
      </w:r>
    </w:p>
    <w:p w14:paraId="46D94823" w14:textId="2F778A89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="005162E5">
        <w:t>Chair, James Fotheringham</w:t>
      </w:r>
      <w:r w:rsidR="00807B1A">
        <w:t>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346C5" w:rsidRPr="009346C5">
        <w:t>Pfizer</w:t>
      </w:r>
      <w:r w:rsidR="009346C5">
        <w:t>.</w:t>
      </w:r>
      <w:r>
        <w:t xml:space="preserve"> </w:t>
      </w:r>
    </w:p>
    <w:p w14:paraId="18B15443" w14:textId="240FEEC8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7" w:name="_Hlk133572433"/>
      <w:bookmarkStart w:id="8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15635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7"/>
      <w:bookmarkEnd w:id="8"/>
    </w:p>
    <w:p w14:paraId="3DAD1EBC" w14:textId="2D5AF93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FA5B8D">
        <w:t>of the evidence presented to the committee.</w:t>
      </w:r>
      <w:r>
        <w:t xml:space="preserve"> This information was presented to the committee by</w:t>
      </w:r>
      <w:r w:rsidR="008B6D25">
        <w:t xml:space="preserve"> </w:t>
      </w:r>
      <w:r w:rsidR="001650C5">
        <w:t xml:space="preserve">Mohamed Farhat (clinical), Alan Thomas (lay), </w:t>
      </w:r>
      <w:r w:rsidR="00742C34">
        <w:t>Dominic Pivonka</w:t>
      </w:r>
      <w:r w:rsidR="001650C5">
        <w:t xml:space="preserve"> (cost)</w:t>
      </w:r>
      <w:r>
        <w:t xml:space="preserve">. </w:t>
      </w:r>
    </w:p>
    <w:p w14:paraId="20683B0C" w14:textId="24D85B47" w:rsidR="009C5559" w:rsidRPr="001F551E" w:rsidRDefault="002F5423" w:rsidP="002F5423">
      <w:pPr>
        <w:pStyle w:val="Level2numbered"/>
        <w:numPr>
          <w:ilvl w:val="0"/>
          <w:numId w:val="0"/>
        </w:numPr>
        <w:ind w:left="1070"/>
      </w:pPr>
      <w:r>
        <w:t xml:space="preserve">Part 2 - </w:t>
      </w:r>
      <w:r w:rsidR="009C5559" w:rsidRPr="001F551E">
        <w:t xml:space="preserve">Closed session (company representatives, </w:t>
      </w:r>
      <w:r w:rsidR="00A954E1">
        <w:t>clinical and patient e</w:t>
      </w:r>
      <w:r w:rsidR="009C5559" w:rsidRPr="00A954E1">
        <w:t>xperts</w:t>
      </w:r>
      <w:r w:rsidR="008B6D25">
        <w:t xml:space="preserve"> and</w:t>
      </w:r>
      <w:r w:rsidR="009C5559" w:rsidRPr="001F551E">
        <w:t xml:space="preserve"> external </w:t>
      </w:r>
      <w:r w:rsidR="009C5559">
        <w:t xml:space="preserve">assessment </w:t>
      </w:r>
      <w:r w:rsidR="009C5559" w:rsidRPr="001F551E">
        <w:t>group representatives were asked to leave the meeting)</w:t>
      </w:r>
    </w:p>
    <w:p w14:paraId="419443CC" w14:textId="50B5BF23" w:rsidR="00D946CD" w:rsidRPr="007808AD" w:rsidRDefault="009C5559" w:rsidP="006B3902">
      <w:pPr>
        <w:pStyle w:val="Level3numbered"/>
        <w:ind w:left="2155" w:hanging="737"/>
      </w:pPr>
      <w:bookmarkStart w:id="9" w:name="_Hlk119603923"/>
      <w:r w:rsidRPr="007808AD">
        <w:t xml:space="preserve">The committee then agreed on the content of </w:t>
      </w:r>
      <w:r w:rsidRPr="00DC7EF5">
        <w:t>the Draft Guidance (DG)</w:t>
      </w:r>
      <w:r w:rsidR="009F08BF" w:rsidRPr="00DC7EF5">
        <w:t>.</w:t>
      </w:r>
      <w:r w:rsidR="00706423" w:rsidRPr="00DC7EF5">
        <w:t xml:space="preserve"> </w:t>
      </w:r>
      <w:r w:rsidRPr="007808AD">
        <w:t xml:space="preserve">The committee decision was </w:t>
      </w:r>
      <w:r w:rsidR="00D946CD" w:rsidRPr="007808AD">
        <w:t>reached</w:t>
      </w:r>
      <w:r w:rsidR="00D946CD" w:rsidRPr="006B3902">
        <w:t xml:space="preserve"> by consensus.</w:t>
      </w:r>
    </w:p>
    <w:p w14:paraId="03371C52" w14:textId="67728BA9" w:rsidR="009C5559" w:rsidRPr="009F08BF" w:rsidRDefault="009C5559" w:rsidP="0083472B">
      <w:pPr>
        <w:pStyle w:val="Level3numbered"/>
        <w:ind w:left="2155" w:hanging="737"/>
      </w:pPr>
      <w:r w:rsidRPr="009F08BF">
        <w:t xml:space="preserve">The committee asked the NICE technical team to prepare </w:t>
      </w:r>
      <w:r w:rsidRPr="00DC7EF5">
        <w:t>the Draft Guidance</w:t>
      </w:r>
      <w:r w:rsidR="00706423" w:rsidRPr="00DC7EF5">
        <w:t xml:space="preserve"> (DG</w:t>
      </w:r>
      <w:r w:rsidR="009F08BF" w:rsidRPr="00DC7EF5">
        <w:t>)</w:t>
      </w:r>
      <w:r w:rsidRPr="009F08BF">
        <w:t xml:space="preserve"> in line with their decisions</w:t>
      </w:r>
      <w:bookmarkEnd w:id="9"/>
      <w:r w:rsidRPr="009F08BF">
        <w:t>.</w:t>
      </w:r>
    </w:p>
    <w:p w14:paraId="7446224B" w14:textId="1B3284B1" w:rsidR="009C5559" w:rsidRPr="00C02D61" w:rsidRDefault="009C5559" w:rsidP="00774287">
      <w:pPr>
        <w:pStyle w:val="Level3numbered"/>
        <w:numPr>
          <w:ilvl w:val="0"/>
          <w:numId w:val="10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8B6D25" w:rsidRPr="000E5CBF">
          <w:rPr>
            <w:rStyle w:val="Hyperlink"/>
          </w:rPr>
          <w:t>https://www.nice.org.uk/guidance/indevelopment/gid-ta10813</w:t>
        </w:r>
      </w:hyperlink>
      <w:r w:rsidR="008B6D25">
        <w:t xml:space="preserve"> </w:t>
      </w:r>
      <w:r w:rsidR="008B6D25" w:rsidRPr="008B6D25" w:rsidDel="008B6D25">
        <w:t xml:space="preserve"> </w:t>
      </w:r>
      <w:r w:rsidR="008B6D25">
        <w:t xml:space="preserve"> </w:t>
      </w:r>
      <w:r w:rsidR="008C25CD">
        <w:t xml:space="preserve"> </w:t>
      </w:r>
    </w:p>
    <w:p w14:paraId="6A45E2CF" w14:textId="7C19423B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hyperlink r:id="rId10" w:history="1">
        <w:r w:rsidR="008B6D25">
          <w:rPr>
            <w:rStyle w:val="Hyperlink"/>
            <w:rFonts w:cs="Arial"/>
            <w:sz w:val="22"/>
            <w:szCs w:val="22"/>
          </w:rPr>
          <w:t>t</w:t>
        </w:r>
        <w:r w:rsidR="008B6D25" w:rsidRPr="007C63E1">
          <w:rPr>
            <w:rStyle w:val="Hyperlink"/>
            <w:rFonts w:cs="Arial"/>
            <w:sz w:val="22"/>
            <w:szCs w:val="22"/>
          </w:rPr>
          <w:t xml:space="preserve">rastuzumab </w:t>
        </w:r>
        <w:proofErr w:type="spellStart"/>
        <w:r w:rsidR="008B6D25" w:rsidRPr="007C63E1">
          <w:rPr>
            <w:rStyle w:val="Hyperlink"/>
            <w:rFonts w:cs="Arial"/>
            <w:sz w:val="22"/>
            <w:szCs w:val="22"/>
          </w:rPr>
          <w:t>deruxtecan</w:t>
        </w:r>
        <w:proofErr w:type="spellEnd"/>
        <w:r w:rsidR="008B6D25" w:rsidRPr="007C63E1">
          <w:rPr>
            <w:rStyle w:val="Hyperlink"/>
            <w:rFonts w:cs="Arial"/>
            <w:sz w:val="22"/>
            <w:szCs w:val="22"/>
          </w:rPr>
          <w:t xml:space="preserve"> for treating HER2-Low metastatic or unresectable breast cancer after chemotherapy ID3935</w:t>
        </w:r>
      </w:hyperlink>
      <w:r w:rsidR="008B6D25" w:rsidRPr="007C63E1">
        <w:rPr>
          <w:rFonts w:cs="Arial"/>
          <w:color w:val="0E0E0E"/>
          <w:sz w:val="22"/>
          <w:szCs w:val="22"/>
        </w:rPr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0EB9241F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5F3DDA" w:rsidRPr="005F3DDA">
        <w:t>Chair</w:t>
      </w:r>
      <w:r w:rsidR="00807B1A">
        <w:t>, Radha Todd,</w:t>
      </w:r>
      <w:r w:rsidR="00BA32E0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8B6D25" w:rsidRPr="008B6D25">
        <w:t>Daiichi Sankyo</w:t>
      </w:r>
      <w:r w:rsidR="009346C5">
        <w:t>.</w:t>
      </w:r>
      <w:r>
        <w:t xml:space="preserve"> </w:t>
      </w:r>
    </w:p>
    <w:p w14:paraId="269EB301" w14:textId="7FF5555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156353">
          <w:rPr>
            <w:rStyle w:val="Hyperlink"/>
          </w:rPr>
          <w:t>here.</w:t>
        </w:r>
      </w:hyperlink>
    </w:p>
    <w:p w14:paraId="0BF3C27A" w14:textId="092E6DAA" w:rsidR="00AB1A78" w:rsidRPr="001F551E" w:rsidRDefault="00665C4C" w:rsidP="00AB1A78">
      <w:pPr>
        <w:pStyle w:val="Level3numbered"/>
        <w:ind w:left="2155" w:hanging="737"/>
      </w:pPr>
      <w:r w:rsidRPr="00C02D61">
        <w:t>The Chair</w:t>
      </w:r>
      <w:r w:rsidR="00BA32E0">
        <w:t xml:space="preserve">, </w:t>
      </w:r>
      <w:r w:rsidR="00BE79B1">
        <w:t>Radha Todd</w:t>
      </w:r>
      <w:r w:rsidR="00BA32E0">
        <w:t>,</w:t>
      </w:r>
      <w:r w:rsidRPr="00C02D61">
        <w:t xml:space="preserve"> </w:t>
      </w:r>
      <w:r>
        <w:t xml:space="preserve">led a discussion </w:t>
      </w:r>
      <w:r w:rsidR="00697863">
        <w:t xml:space="preserve">of the consultation comments presented to the committee. </w:t>
      </w:r>
      <w:r>
        <w:t xml:space="preserve">This information was presented to the committee by </w:t>
      </w:r>
      <w:r w:rsidR="008B6D25">
        <w:t>NAMES</w:t>
      </w:r>
      <w:r>
        <w:t xml:space="preserve">. </w:t>
      </w:r>
    </w:p>
    <w:p w14:paraId="189C591F" w14:textId="35C4AAB4" w:rsidR="00665C4C" w:rsidRPr="001F551E" w:rsidRDefault="00AB1A78" w:rsidP="00AB1A78">
      <w:pPr>
        <w:pStyle w:val="Level2numbered"/>
      </w:pPr>
      <w:r>
        <w:t xml:space="preserve">Part 2 - </w:t>
      </w:r>
      <w:r w:rsidR="00665C4C" w:rsidRPr="001F551E">
        <w:t xml:space="preserve">Closed session (company representatives, </w:t>
      </w:r>
      <w:r w:rsidR="00A56D39">
        <w:t>clinical and patien</w:t>
      </w:r>
      <w:r w:rsidR="00A56D39" w:rsidRPr="00A56D39">
        <w:t>t</w:t>
      </w:r>
      <w:r w:rsidR="00665C4C" w:rsidRPr="00A56D39">
        <w:t xml:space="preserve"> experts, </w:t>
      </w:r>
      <w:r w:rsidR="00665C4C" w:rsidRPr="001F551E">
        <w:t xml:space="preserve">external </w:t>
      </w:r>
      <w:r w:rsidR="00665C4C">
        <w:t xml:space="preserve">assessment </w:t>
      </w:r>
      <w:r w:rsidR="00665C4C" w:rsidRPr="001F551E">
        <w:t>group representatives and members of the public were asked to leave the meeting)</w:t>
      </w:r>
    </w:p>
    <w:p w14:paraId="7C935E1B" w14:textId="0F11F0F9" w:rsidR="00706423" w:rsidRPr="00CC4794" w:rsidRDefault="00706423" w:rsidP="00706423">
      <w:pPr>
        <w:pStyle w:val="Level3numbered"/>
        <w:ind w:left="2155" w:hanging="737"/>
      </w:pPr>
      <w:r w:rsidRPr="00CC4794">
        <w:t xml:space="preserve">The committee then agreed on the content of </w:t>
      </w:r>
      <w:r w:rsidRPr="00DC7EF5">
        <w:t>Final Draft Guidance (FDG).</w:t>
      </w:r>
      <w:r w:rsidRPr="00CC4794">
        <w:t xml:space="preserve"> The committee decision was reached by consensus.</w:t>
      </w:r>
    </w:p>
    <w:p w14:paraId="3C8E33F6" w14:textId="3E562FF6" w:rsidR="00706423" w:rsidRPr="00CC4794" w:rsidRDefault="00706423" w:rsidP="00706423">
      <w:pPr>
        <w:pStyle w:val="Level3numbered"/>
        <w:ind w:left="2155" w:hanging="737"/>
      </w:pPr>
      <w:r w:rsidRPr="00CC4794">
        <w:t xml:space="preserve">The committee asked the NICE technical team to prepare </w:t>
      </w:r>
      <w:r w:rsidRPr="00DC7EF5">
        <w:t>Final Draft Guidance</w:t>
      </w:r>
      <w:r w:rsidRPr="00CC4794">
        <w:t xml:space="preserve"> in line with their decisions.</w:t>
      </w:r>
    </w:p>
    <w:p w14:paraId="63F0A7F9" w14:textId="711EA282" w:rsidR="00665C4C" w:rsidRDefault="00665C4C" w:rsidP="00774287">
      <w:pPr>
        <w:pStyle w:val="Level3numbered"/>
        <w:numPr>
          <w:ilvl w:val="0"/>
          <w:numId w:val="10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8B6D25" w:rsidRPr="000E5CBF">
          <w:rPr>
            <w:rStyle w:val="Hyperlink"/>
          </w:rPr>
          <w:t>https://www.nice.org.uk/guidance/indevelopment/gid-ta10813</w:t>
        </w:r>
      </w:hyperlink>
      <w:r w:rsidR="008B6D25">
        <w:t xml:space="preserve"> </w:t>
      </w:r>
      <w:r w:rsidR="008B6D25" w:rsidRPr="008B6D25" w:rsidDel="008B6D25">
        <w:t xml:space="preserve"> </w:t>
      </w:r>
    </w:p>
    <w:p w14:paraId="5B97F6E4" w14:textId="77777777" w:rsidR="00F809F4" w:rsidRDefault="00F809F4" w:rsidP="00F809F4">
      <w:pPr>
        <w:pStyle w:val="Level3numbered"/>
        <w:numPr>
          <w:ilvl w:val="0"/>
          <w:numId w:val="0"/>
        </w:numPr>
        <w:ind w:left="1224" w:hanging="504"/>
      </w:pPr>
    </w:p>
    <w:p w14:paraId="6FB80946" w14:textId="67642085" w:rsidR="00F809F4" w:rsidRPr="00205638" w:rsidRDefault="00F809F4" w:rsidP="00F809F4">
      <w:pPr>
        <w:pStyle w:val="Heading3"/>
      </w:pPr>
      <w:r>
        <w:t>Appraisal</w:t>
      </w:r>
      <w:r w:rsidRPr="00205638">
        <w:t xml:space="preserve"> of </w:t>
      </w:r>
      <w:hyperlink r:id="rId13" w:history="1">
        <w:proofErr w:type="spellStart"/>
        <w:r>
          <w:rPr>
            <w:rStyle w:val="Hyperlink"/>
            <w:rFonts w:cs="Arial"/>
            <w:sz w:val="22"/>
            <w:szCs w:val="22"/>
          </w:rPr>
          <w:t>t</w:t>
        </w:r>
        <w:r w:rsidRPr="007C63E1">
          <w:rPr>
            <w:rStyle w:val="Hyperlink"/>
            <w:rFonts w:cs="Arial"/>
            <w:sz w:val="22"/>
            <w:szCs w:val="22"/>
          </w:rPr>
          <w:t>alazoparib</w:t>
        </w:r>
        <w:proofErr w:type="spellEnd"/>
        <w:r w:rsidRPr="007C63E1">
          <w:rPr>
            <w:rStyle w:val="Hyperlink"/>
            <w:rFonts w:cs="Arial"/>
            <w:sz w:val="22"/>
            <w:szCs w:val="22"/>
          </w:rPr>
          <w:t xml:space="preserve"> for treating HER2-negative advanced breast cancer with germline BRCA mutations [ID1342]</w:t>
        </w:r>
      </w:hyperlink>
    </w:p>
    <w:p w14:paraId="4438C206" w14:textId="616D2772" w:rsidR="00AA19F2" w:rsidRDefault="00AA19F2" w:rsidP="00AA19F2">
      <w:pPr>
        <w:pStyle w:val="Level2numbered"/>
        <w:numPr>
          <w:ilvl w:val="0"/>
          <w:numId w:val="0"/>
        </w:numPr>
        <w:ind w:left="1142" w:hanging="432"/>
      </w:pPr>
      <w:r>
        <w:t>This topic was postponed until the next committee meeting</w:t>
      </w:r>
      <w:r w:rsidR="00930A3A">
        <w:t>.</w:t>
      </w:r>
      <w:r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B7AD05B" w:rsidR="00135794" w:rsidRPr="001F551E" w:rsidRDefault="007507BD" w:rsidP="00D849DB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1D6F38">
        <w:t>Tuesday 3 Octo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469CD">
        <w:t>9</w:t>
      </w:r>
      <w:r w:rsidR="00807B1A">
        <w:t>:0</w:t>
      </w:r>
      <w:r w:rsidR="006469CD">
        <w:t>0</w:t>
      </w:r>
      <w:r w:rsidR="00236AD0" w:rsidRPr="001F551E">
        <w:t xml:space="preserve">. 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65974">
      <w:fldChar w:fldCharType="begin"/>
    </w:r>
    <w:r w:rsidR="00665974">
      <w:instrText xml:space="preserve"> NUMPAGES  </w:instrText>
    </w:r>
    <w:r w:rsidR="00665974">
      <w:fldChar w:fldCharType="separate"/>
    </w:r>
    <w:r>
      <w:rPr>
        <w:noProof/>
      </w:rPr>
      <w:t>5</w:t>
    </w:r>
    <w:r w:rsidR="00665974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03AC5"/>
    <w:multiLevelType w:val="multilevel"/>
    <w:tmpl w:val="D24A130A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E214F"/>
    <w:multiLevelType w:val="hybridMultilevel"/>
    <w:tmpl w:val="FA74D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20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7"/>
  </w:num>
  <w:num w:numId="2" w16cid:durableId="11761465">
    <w:abstractNumId w:val="4"/>
  </w:num>
  <w:num w:numId="3" w16cid:durableId="296685279">
    <w:abstractNumId w:val="8"/>
  </w:num>
  <w:num w:numId="4" w16cid:durableId="878974983">
    <w:abstractNumId w:val="5"/>
  </w:num>
  <w:num w:numId="5" w16cid:durableId="814378256">
    <w:abstractNumId w:val="1"/>
  </w:num>
  <w:num w:numId="6" w16cid:durableId="755050643">
    <w:abstractNumId w:val="11"/>
  </w:num>
  <w:num w:numId="7" w16cid:durableId="350183383">
    <w:abstractNumId w:val="10"/>
  </w:num>
  <w:num w:numId="8" w16cid:durableId="106314599">
    <w:abstractNumId w:val="0"/>
  </w:num>
  <w:num w:numId="9" w16cid:durableId="1483615202">
    <w:abstractNumId w:val="3"/>
  </w:num>
  <w:num w:numId="10" w16cid:durableId="875316919">
    <w:abstractNumId w:val="9"/>
  </w:num>
  <w:num w:numId="11" w16cid:durableId="870000343">
    <w:abstractNumId w:val="6"/>
  </w:num>
  <w:num w:numId="12" w16cid:durableId="1224802783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167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0429"/>
    <w:rsid w:val="00031524"/>
    <w:rsid w:val="00040BED"/>
    <w:rsid w:val="000411A2"/>
    <w:rsid w:val="00044FC1"/>
    <w:rsid w:val="0004689F"/>
    <w:rsid w:val="00053C24"/>
    <w:rsid w:val="00054492"/>
    <w:rsid w:val="00062D5F"/>
    <w:rsid w:val="000720C4"/>
    <w:rsid w:val="00080C80"/>
    <w:rsid w:val="00083CF9"/>
    <w:rsid w:val="00085585"/>
    <w:rsid w:val="000862FF"/>
    <w:rsid w:val="000A3C2F"/>
    <w:rsid w:val="000A4797"/>
    <w:rsid w:val="000A687D"/>
    <w:rsid w:val="000B22D4"/>
    <w:rsid w:val="000C4E08"/>
    <w:rsid w:val="000D0937"/>
    <w:rsid w:val="000D1197"/>
    <w:rsid w:val="000D5F50"/>
    <w:rsid w:val="000F0420"/>
    <w:rsid w:val="000F04B6"/>
    <w:rsid w:val="000F52B2"/>
    <w:rsid w:val="00100B1C"/>
    <w:rsid w:val="0010461D"/>
    <w:rsid w:val="00105611"/>
    <w:rsid w:val="0011038B"/>
    <w:rsid w:val="0011068C"/>
    <w:rsid w:val="00112212"/>
    <w:rsid w:val="00114615"/>
    <w:rsid w:val="0012100C"/>
    <w:rsid w:val="001220B1"/>
    <w:rsid w:val="0013069A"/>
    <w:rsid w:val="00135794"/>
    <w:rsid w:val="001420B9"/>
    <w:rsid w:val="001501C0"/>
    <w:rsid w:val="00156353"/>
    <w:rsid w:val="00161397"/>
    <w:rsid w:val="00161D82"/>
    <w:rsid w:val="001650C5"/>
    <w:rsid w:val="001662DA"/>
    <w:rsid w:val="00167902"/>
    <w:rsid w:val="00190332"/>
    <w:rsid w:val="00196E93"/>
    <w:rsid w:val="001A18CE"/>
    <w:rsid w:val="001A4538"/>
    <w:rsid w:val="001C38B8"/>
    <w:rsid w:val="001C5FB8"/>
    <w:rsid w:val="001D6F38"/>
    <w:rsid w:val="001D769D"/>
    <w:rsid w:val="001E1376"/>
    <w:rsid w:val="001F2404"/>
    <w:rsid w:val="001F551E"/>
    <w:rsid w:val="002038C6"/>
    <w:rsid w:val="00204B12"/>
    <w:rsid w:val="00205638"/>
    <w:rsid w:val="0022082C"/>
    <w:rsid w:val="00221818"/>
    <w:rsid w:val="002228E3"/>
    <w:rsid w:val="00223637"/>
    <w:rsid w:val="00236AD0"/>
    <w:rsid w:val="00240933"/>
    <w:rsid w:val="00250F16"/>
    <w:rsid w:val="00254C43"/>
    <w:rsid w:val="002605A8"/>
    <w:rsid w:val="002748D1"/>
    <w:rsid w:val="00277DAE"/>
    <w:rsid w:val="00286CE2"/>
    <w:rsid w:val="00291C7D"/>
    <w:rsid w:val="002B5720"/>
    <w:rsid w:val="002C258D"/>
    <w:rsid w:val="002C660B"/>
    <w:rsid w:val="002C7A84"/>
    <w:rsid w:val="002D1A7F"/>
    <w:rsid w:val="002E0815"/>
    <w:rsid w:val="002F3D4E"/>
    <w:rsid w:val="002F5423"/>
    <w:rsid w:val="002F5606"/>
    <w:rsid w:val="0030059A"/>
    <w:rsid w:val="00304792"/>
    <w:rsid w:val="00306091"/>
    <w:rsid w:val="0030698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A52B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4A77"/>
    <w:rsid w:val="003F5516"/>
    <w:rsid w:val="00402715"/>
    <w:rsid w:val="00402DFB"/>
    <w:rsid w:val="00406DC9"/>
    <w:rsid w:val="00410E8B"/>
    <w:rsid w:val="00411B9A"/>
    <w:rsid w:val="00422523"/>
    <w:rsid w:val="004351E8"/>
    <w:rsid w:val="00436657"/>
    <w:rsid w:val="004366CD"/>
    <w:rsid w:val="00444D16"/>
    <w:rsid w:val="004463B0"/>
    <w:rsid w:val="00451599"/>
    <w:rsid w:val="00456A6D"/>
    <w:rsid w:val="00463336"/>
    <w:rsid w:val="00463370"/>
    <w:rsid w:val="00465E35"/>
    <w:rsid w:val="004761D0"/>
    <w:rsid w:val="004768BB"/>
    <w:rsid w:val="00480DD6"/>
    <w:rsid w:val="004A03A5"/>
    <w:rsid w:val="004A2E1B"/>
    <w:rsid w:val="004A70A1"/>
    <w:rsid w:val="004B45D0"/>
    <w:rsid w:val="004D31F1"/>
    <w:rsid w:val="004E02E2"/>
    <w:rsid w:val="004F42FA"/>
    <w:rsid w:val="00507F46"/>
    <w:rsid w:val="005162E5"/>
    <w:rsid w:val="005360C8"/>
    <w:rsid w:val="00540FB2"/>
    <w:rsid w:val="005562FD"/>
    <w:rsid w:val="00556AD2"/>
    <w:rsid w:val="0059153D"/>
    <w:rsid w:val="00593560"/>
    <w:rsid w:val="00596F1C"/>
    <w:rsid w:val="00597502"/>
    <w:rsid w:val="005A21EC"/>
    <w:rsid w:val="005A430A"/>
    <w:rsid w:val="005C0A14"/>
    <w:rsid w:val="005C1305"/>
    <w:rsid w:val="005D2B46"/>
    <w:rsid w:val="005E24AD"/>
    <w:rsid w:val="005E2873"/>
    <w:rsid w:val="005E2FA2"/>
    <w:rsid w:val="005E6B2F"/>
    <w:rsid w:val="005F3DDA"/>
    <w:rsid w:val="00603397"/>
    <w:rsid w:val="00611CB1"/>
    <w:rsid w:val="00613786"/>
    <w:rsid w:val="006145A1"/>
    <w:rsid w:val="006231D3"/>
    <w:rsid w:val="00631154"/>
    <w:rsid w:val="0064247C"/>
    <w:rsid w:val="00643C23"/>
    <w:rsid w:val="006469CD"/>
    <w:rsid w:val="00654704"/>
    <w:rsid w:val="00665974"/>
    <w:rsid w:val="00665C4C"/>
    <w:rsid w:val="0066652E"/>
    <w:rsid w:val="00670F87"/>
    <w:rsid w:val="006712CE"/>
    <w:rsid w:val="0067259D"/>
    <w:rsid w:val="00682F9B"/>
    <w:rsid w:val="00683EA8"/>
    <w:rsid w:val="00691E77"/>
    <w:rsid w:val="00697863"/>
    <w:rsid w:val="006B324A"/>
    <w:rsid w:val="006B3902"/>
    <w:rsid w:val="006B4C67"/>
    <w:rsid w:val="006D3185"/>
    <w:rsid w:val="006E3462"/>
    <w:rsid w:val="006F3468"/>
    <w:rsid w:val="006F3C9E"/>
    <w:rsid w:val="007019D5"/>
    <w:rsid w:val="00706423"/>
    <w:rsid w:val="007130E6"/>
    <w:rsid w:val="00713A86"/>
    <w:rsid w:val="00721251"/>
    <w:rsid w:val="007416A8"/>
    <w:rsid w:val="00742C34"/>
    <w:rsid w:val="007507BD"/>
    <w:rsid w:val="00752A79"/>
    <w:rsid w:val="00755E0E"/>
    <w:rsid w:val="007574E0"/>
    <w:rsid w:val="00761C9C"/>
    <w:rsid w:val="00774287"/>
    <w:rsid w:val="00774747"/>
    <w:rsid w:val="007808AD"/>
    <w:rsid w:val="00782728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7B1A"/>
    <w:rsid w:val="008236B6"/>
    <w:rsid w:val="008245AA"/>
    <w:rsid w:val="0083472B"/>
    <w:rsid w:val="00835FBC"/>
    <w:rsid w:val="00842ACF"/>
    <w:rsid w:val="008451A1"/>
    <w:rsid w:val="00850C0E"/>
    <w:rsid w:val="00854A6B"/>
    <w:rsid w:val="00871679"/>
    <w:rsid w:val="0088566F"/>
    <w:rsid w:val="008937E0"/>
    <w:rsid w:val="008A27BD"/>
    <w:rsid w:val="008A412D"/>
    <w:rsid w:val="008B013C"/>
    <w:rsid w:val="008B3BC8"/>
    <w:rsid w:val="008B55B6"/>
    <w:rsid w:val="008B6D25"/>
    <w:rsid w:val="008C25CD"/>
    <w:rsid w:val="008C3913"/>
    <w:rsid w:val="008C3DD4"/>
    <w:rsid w:val="008C42E7"/>
    <w:rsid w:val="008C44A2"/>
    <w:rsid w:val="008E0E0D"/>
    <w:rsid w:val="008E75F2"/>
    <w:rsid w:val="008F7980"/>
    <w:rsid w:val="00903E68"/>
    <w:rsid w:val="009114CE"/>
    <w:rsid w:val="00922F67"/>
    <w:rsid w:val="00924278"/>
    <w:rsid w:val="00930A3A"/>
    <w:rsid w:val="009346C5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A0F2D"/>
    <w:rsid w:val="009B0F74"/>
    <w:rsid w:val="009B1704"/>
    <w:rsid w:val="009B5D1C"/>
    <w:rsid w:val="009C5559"/>
    <w:rsid w:val="009C5E00"/>
    <w:rsid w:val="009C69F4"/>
    <w:rsid w:val="009E20B3"/>
    <w:rsid w:val="009E4E35"/>
    <w:rsid w:val="009F08BF"/>
    <w:rsid w:val="00A06F9C"/>
    <w:rsid w:val="00A0721D"/>
    <w:rsid w:val="00A079E1"/>
    <w:rsid w:val="00A1486A"/>
    <w:rsid w:val="00A2648B"/>
    <w:rsid w:val="00A269AF"/>
    <w:rsid w:val="00A35D76"/>
    <w:rsid w:val="00A3610D"/>
    <w:rsid w:val="00A428F8"/>
    <w:rsid w:val="00A442E9"/>
    <w:rsid w:val="00A45CDD"/>
    <w:rsid w:val="00A56D39"/>
    <w:rsid w:val="00A60AF0"/>
    <w:rsid w:val="00A70955"/>
    <w:rsid w:val="00A82301"/>
    <w:rsid w:val="00A82558"/>
    <w:rsid w:val="00A86878"/>
    <w:rsid w:val="00A954E1"/>
    <w:rsid w:val="00A973EA"/>
    <w:rsid w:val="00AA19F2"/>
    <w:rsid w:val="00AB1A78"/>
    <w:rsid w:val="00AC7782"/>
    <w:rsid w:val="00AC7BD7"/>
    <w:rsid w:val="00AD0E92"/>
    <w:rsid w:val="00AD6F07"/>
    <w:rsid w:val="00AF3BCA"/>
    <w:rsid w:val="00AF56F5"/>
    <w:rsid w:val="00B053D4"/>
    <w:rsid w:val="00B07D36"/>
    <w:rsid w:val="00B23A78"/>
    <w:rsid w:val="00B429C5"/>
    <w:rsid w:val="00B45ABC"/>
    <w:rsid w:val="00B46E0C"/>
    <w:rsid w:val="00B47D36"/>
    <w:rsid w:val="00B62844"/>
    <w:rsid w:val="00B6443F"/>
    <w:rsid w:val="00B76EE1"/>
    <w:rsid w:val="00B85DE1"/>
    <w:rsid w:val="00B94513"/>
    <w:rsid w:val="00B94CB0"/>
    <w:rsid w:val="00BA07EB"/>
    <w:rsid w:val="00BA0EF3"/>
    <w:rsid w:val="00BA32E0"/>
    <w:rsid w:val="00BA4EAD"/>
    <w:rsid w:val="00BB22E9"/>
    <w:rsid w:val="00BB49D9"/>
    <w:rsid w:val="00BC47C4"/>
    <w:rsid w:val="00BC6C1F"/>
    <w:rsid w:val="00BD1329"/>
    <w:rsid w:val="00BE26F4"/>
    <w:rsid w:val="00BE79B1"/>
    <w:rsid w:val="00C015B8"/>
    <w:rsid w:val="00C02D61"/>
    <w:rsid w:val="00C03008"/>
    <w:rsid w:val="00C04D2E"/>
    <w:rsid w:val="00C10FD0"/>
    <w:rsid w:val="00C14353"/>
    <w:rsid w:val="00C3119A"/>
    <w:rsid w:val="00C4215E"/>
    <w:rsid w:val="00C51601"/>
    <w:rsid w:val="00C51608"/>
    <w:rsid w:val="00C55E3A"/>
    <w:rsid w:val="00C57162"/>
    <w:rsid w:val="00C7373D"/>
    <w:rsid w:val="00C75930"/>
    <w:rsid w:val="00C82EFE"/>
    <w:rsid w:val="00C83988"/>
    <w:rsid w:val="00C871D3"/>
    <w:rsid w:val="00C941B6"/>
    <w:rsid w:val="00C963C4"/>
    <w:rsid w:val="00C978CB"/>
    <w:rsid w:val="00CB14E1"/>
    <w:rsid w:val="00CB39DF"/>
    <w:rsid w:val="00CB4466"/>
    <w:rsid w:val="00CC4794"/>
    <w:rsid w:val="00CC6199"/>
    <w:rsid w:val="00CD1377"/>
    <w:rsid w:val="00D11E93"/>
    <w:rsid w:val="00D14E64"/>
    <w:rsid w:val="00D2035E"/>
    <w:rsid w:val="00D22F90"/>
    <w:rsid w:val="00D23357"/>
    <w:rsid w:val="00D24BFE"/>
    <w:rsid w:val="00D25145"/>
    <w:rsid w:val="00D33D2F"/>
    <w:rsid w:val="00D36E00"/>
    <w:rsid w:val="00D52BC6"/>
    <w:rsid w:val="00D639DC"/>
    <w:rsid w:val="00D70F52"/>
    <w:rsid w:val="00D74026"/>
    <w:rsid w:val="00D849DB"/>
    <w:rsid w:val="00D946CD"/>
    <w:rsid w:val="00DA0F66"/>
    <w:rsid w:val="00DA1F50"/>
    <w:rsid w:val="00DA78F8"/>
    <w:rsid w:val="00DA7E81"/>
    <w:rsid w:val="00DB10C0"/>
    <w:rsid w:val="00DB4324"/>
    <w:rsid w:val="00DB7ED3"/>
    <w:rsid w:val="00DC1F86"/>
    <w:rsid w:val="00DC5A31"/>
    <w:rsid w:val="00DC7EF5"/>
    <w:rsid w:val="00DD06F9"/>
    <w:rsid w:val="00DD1D8E"/>
    <w:rsid w:val="00DD3163"/>
    <w:rsid w:val="00DE0D3E"/>
    <w:rsid w:val="00DF07EE"/>
    <w:rsid w:val="00DF0C5C"/>
    <w:rsid w:val="00DF24B8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0957"/>
    <w:rsid w:val="00E72F59"/>
    <w:rsid w:val="00E77A26"/>
    <w:rsid w:val="00E82B9F"/>
    <w:rsid w:val="00E8477E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E5C72"/>
    <w:rsid w:val="00EF1B45"/>
    <w:rsid w:val="00EF2BE2"/>
    <w:rsid w:val="00F32B92"/>
    <w:rsid w:val="00F411EB"/>
    <w:rsid w:val="00F42F8E"/>
    <w:rsid w:val="00F47AA9"/>
    <w:rsid w:val="00F57A78"/>
    <w:rsid w:val="00F809F4"/>
    <w:rsid w:val="00F80A28"/>
    <w:rsid w:val="00F86390"/>
    <w:rsid w:val="00F95663"/>
    <w:rsid w:val="00F97481"/>
    <w:rsid w:val="00FA5B8D"/>
    <w:rsid w:val="00FA676B"/>
    <w:rsid w:val="00FB7C71"/>
    <w:rsid w:val="00FC7742"/>
    <w:rsid w:val="00FD0266"/>
    <w:rsid w:val="00FD4A88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1224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13" TargetMode="External"/><Relationship Id="rId13" Type="http://schemas.openxmlformats.org/officeDocument/2006/relationships/hyperlink" Target="https://www.nice.org.uk/guidance/indevelopment/gid-ta1036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81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1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81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1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7</Words>
  <Characters>5801</Characters>
  <Application>Microsoft Office Word</Application>
  <DocSecurity>0</DocSecurity>
  <Lines>48</Lines>
  <Paragraphs>13</Paragraphs>
  <ScaleCrop>false</ScaleCrop>
  <Company/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23T11:05:00Z</dcterms:created>
  <dcterms:modified xsi:type="dcterms:W3CDTF">2023-10-2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23T11:05:5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ecb86e7-9270-4f38-ada1-1b2b5818259c</vt:lpwstr>
  </property>
  <property fmtid="{D5CDD505-2E9C-101B-9397-08002B2CF9AE}" pid="8" name="MSIP_Label_c69d85d5-6d9e-4305-a294-1f636ec0f2d6_ContentBits">
    <vt:lpwstr>0</vt:lpwstr>
  </property>
</Properties>
</file>